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2EFD9" w:themeColor="accent6" w:themeTint="33"/>
  <w:body>
    <w:p w14:paraId="664D81DD" w14:textId="7181CA12" w:rsidR="00D25AD6" w:rsidRPr="00EA15EA" w:rsidRDefault="00323498" w:rsidP="00EA15EA">
      <w:pPr>
        <w:pStyle w:val="Heading1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A15EA">
        <w:rPr>
          <w:rFonts w:ascii="Times New Roman" w:hAnsi="Times New Roman" w:cs="Times New Roman"/>
          <w:b/>
          <w:bCs/>
          <w:sz w:val="28"/>
          <w:szCs w:val="28"/>
        </w:rPr>
        <w:t>Lagrange Multipliers</w:t>
      </w:r>
    </w:p>
    <w:p w14:paraId="1B320BFA" w14:textId="73BBC519" w:rsidR="00051473" w:rsidRDefault="00051473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,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,y</m:t>
            </m:r>
          </m:e>
        </m: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be a function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x,y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it is connected by the relatio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φ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,y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, then</w:t>
      </w:r>
    </w:p>
    <w:p w14:paraId="05854FB0" w14:textId="07FFAD4B" w:rsidR="00051473" w:rsidRPr="00A34263" w:rsidRDefault="00051473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∇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f=λ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>∇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φ</m:t>
          </m:r>
        </m:oMath>
      </m:oMathPara>
    </w:p>
    <w:p w14:paraId="76A7C90B" w14:textId="38CB9BF7" w:rsidR="00A34263" w:rsidRPr="00A34263" w:rsidRDefault="00D11A84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=&gt;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f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  <m:acc>
            <m:ac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</m:e>
          </m:acc>
          <m:r>
            <w:rPr>
              <w:rFonts w:ascii="Cambria Math" w:eastAsiaTheme="minorEastAsia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f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y</m:t>
              </m:r>
            </m:den>
          </m:f>
          <m:acc>
            <m:ac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j</m:t>
              </m:r>
            </m:e>
          </m:acc>
          <m:r>
            <w:rPr>
              <w:rFonts w:ascii="Cambria Math" w:hAnsi="Cambria Math" w:cs="Times New Roman"/>
              <w:sz w:val="24"/>
              <w:szCs w:val="24"/>
            </w:rPr>
            <m:t>=λ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φ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x</m:t>
                  </m:r>
                </m:den>
              </m:f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φ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∂y</m:t>
                  </m:r>
                </m:den>
              </m:f>
              <m:acc>
                <m:ac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j</m:t>
                  </m:r>
                </m:e>
              </m:acc>
            </m:e>
          </m:d>
        </m:oMath>
      </m:oMathPara>
    </w:p>
    <w:p w14:paraId="2408E0C4" w14:textId="0ABEAE26" w:rsidR="00A34263" w:rsidRDefault="00A34263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Now, equating the coefficients of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</m:acc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e>
        </m:acc>
      </m:oMath>
      <w:r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01B1D2B2" w14:textId="6F91BAAD" w:rsidR="00051473" w:rsidRPr="00051473" w:rsidRDefault="00983A58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f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λ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φ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x</m:t>
              </m:r>
            </m:den>
          </m:f>
        </m:oMath>
      </m:oMathPara>
    </w:p>
    <w:p w14:paraId="44B36EDE" w14:textId="457CF8EB" w:rsidR="00051473" w:rsidRPr="00051473" w:rsidRDefault="00983A58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f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y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λ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φ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y</m:t>
              </m:r>
            </m:den>
          </m:f>
        </m:oMath>
      </m:oMathPara>
    </w:p>
    <w:p w14:paraId="04C7BEC4" w14:textId="30BA2DF4" w:rsidR="00051473" w:rsidRPr="00EA15EA" w:rsidRDefault="00051473" w:rsidP="00EA15EA">
      <w:pPr>
        <w:pStyle w:val="Heading1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A15EA">
        <w:rPr>
          <w:rFonts w:ascii="Times New Roman" w:hAnsi="Times New Roman" w:cs="Times New Roman"/>
          <w:b/>
          <w:bCs/>
          <w:sz w:val="28"/>
          <w:szCs w:val="28"/>
        </w:rPr>
        <w:t xml:space="preserve">Cobb-Douglas Production Model </w:t>
      </w:r>
    </w:p>
    <w:p w14:paraId="2D0D6153" w14:textId="0D980E12" w:rsidR="00323498" w:rsidRDefault="00323498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bb-Douglas Production Model is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,K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A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α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1-α</m:t>
            </m:r>
          </m:sup>
        </m:sSup>
      </m:oMath>
    </w:p>
    <w:p w14:paraId="4D96CE07" w14:textId="66662B62" w:rsidR="00323498" w:rsidRDefault="00323498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L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represents the labour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K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apital for a production process.</w:t>
      </w:r>
    </w:p>
    <w:p w14:paraId="15C98501" w14:textId="0317A63C" w:rsidR="006E4CF7" w:rsidRPr="00EA15EA" w:rsidRDefault="006E4CF7" w:rsidP="00EA15EA">
      <w:pPr>
        <w:pStyle w:val="Heading1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A15EA">
        <w:rPr>
          <w:rFonts w:ascii="Times New Roman" w:hAnsi="Times New Roman" w:cs="Times New Roman"/>
          <w:b/>
          <w:bCs/>
          <w:sz w:val="28"/>
          <w:szCs w:val="28"/>
        </w:rPr>
        <w:t xml:space="preserve">Application of Lagrange Multipliers in Cobb-Douglas Production Model </w:t>
      </w:r>
    </w:p>
    <w:p w14:paraId="614F7147" w14:textId="3D8E5128" w:rsidR="006E4CF7" w:rsidRPr="006E4CF7" w:rsidRDefault="006E4CF7" w:rsidP="00EA15EA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E4CF7">
        <w:rPr>
          <w:rFonts w:ascii="Times New Roman" w:hAnsi="Times New Roman" w:cs="Times New Roman"/>
          <w:b/>
          <w:bCs/>
          <w:sz w:val="24"/>
          <w:szCs w:val="24"/>
        </w:rPr>
        <w:t>Example</w:t>
      </w:r>
      <w:r>
        <w:rPr>
          <w:rFonts w:ascii="Times New Roman" w:hAnsi="Times New Roman" w:cs="Times New Roman"/>
          <w:b/>
          <w:bCs/>
          <w:sz w:val="24"/>
          <w:szCs w:val="24"/>
        </w:rPr>
        <w:t>-1</w:t>
      </w:r>
      <w:r w:rsidRPr="006E4CF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D50ED84" w14:textId="5FEB4F56" w:rsidR="006E4CF7" w:rsidRDefault="006E4CF7" w:rsidP="00EA15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, a Cobb-Douglas Production Function is given by </w:t>
      </w:r>
    </w:p>
    <w:p w14:paraId="61A55B38" w14:textId="6D3B652C" w:rsidR="006E4CF7" w:rsidRPr="006E4CF7" w:rsidRDefault="006E4CF7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,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11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9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1</m:t>
              </m:r>
            </m:sup>
          </m:sSup>
        </m:oMath>
      </m:oMathPara>
    </w:p>
    <w:p w14:paraId="1AA52D2B" w14:textId="22B3A58A" w:rsidR="006E4CF7" w:rsidRDefault="006E4CF7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cost function for a facility is given by the function</w:t>
      </w:r>
    </w:p>
    <w:p w14:paraId="789B2A89" w14:textId="14363583" w:rsidR="00051473" w:rsidRPr="00C319D6" w:rsidRDefault="006E4CF7" w:rsidP="00EA15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C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,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200L+400K</m:t>
          </m:r>
        </m:oMath>
      </m:oMathPara>
    </w:p>
    <w:p w14:paraId="16DE2B40" w14:textId="342EE896" w:rsidR="00323498" w:rsidRDefault="006E4CF7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 the monthly production goal is </w:t>
      </w:r>
      <m:oMath>
        <m:r>
          <w:rPr>
            <w:rFonts w:ascii="Cambria Math" w:hAnsi="Cambria Math" w:cs="Times New Roman"/>
            <w:sz w:val="24"/>
            <w:szCs w:val="24"/>
          </w:rPr>
          <m:t>19,00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tems. We can invest in tenths of units for each of thes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L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K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Determine the allocation of labour and capital to minimize the total production cost. </w:t>
      </w:r>
      <w:r w:rsidR="00C319D6">
        <w:rPr>
          <w:rFonts w:ascii="Times New Roman" w:eastAsiaTheme="minorEastAsia" w:hAnsi="Times New Roman" w:cs="Times New Roman"/>
          <w:sz w:val="24"/>
          <w:szCs w:val="24"/>
        </w:rPr>
        <w:t>Also unearth the minimum total production cost.</w:t>
      </w:r>
    </w:p>
    <w:p w14:paraId="5A4189E0" w14:textId="6C55938B" w:rsidR="00C319D6" w:rsidRPr="00C319D6" w:rsidRDefault="00C319D6" w:rsidP="00EA15EA">
      <w:pPr>
        <w:spacing w:after="0" w:line="36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C319D6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:</w:t>
      </w:r>
    </w:p>
    <w:p w14:paraId="2A0A2572" w14:textId="3B23363A" w:rsidR="00C319D6" w:rsidRDefault="00C319D6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Constraint: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,K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  <w:highlight w:val="yellow"/>
          </w:rPr>
          <m:t>11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highlight w:val="yellow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highlight w:val="yellow"/>
              </w:rPr>
              <m:t>L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highlight w:val="yellow"/>
              </w:rPr>
              <m:t>0.9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highlight w:val="yellow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highlight w:val="yellow"/>
              </w:rPr>
              <m:t>K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highlight w:val="yellow"/>
              </w:rPr>
              <m:t>0.1</m:t>
            </m:r>
          </m:sup>
        </m:sSup>
        <m:r>
          <w:rPr>
            <w:rFonts w:ascii="Cambria Math" w:hAnsi="Cambria Math" w:cs="Times New Roman"/>
            <w:sz w:val="24"/>
            <w:szCs w:val="24"/>
            <w:highlight w:val="yellow"/>
          </w:rPr>
          <m:t>=19000</m:t>
        </m:r>
      </m:oMath>
    </w:p>
    <w:p w14:paraId="50E42AC8" w14:textId="60C948FB" w:rsidR="00C319D6" w:rsidRPr="00C319D6" w:rsidRDefault="00C319D6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,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0</m:t>
          </m:r>
        </m:oMath>
      </m:oMathPara>
    </w:p>
    <w:p w14:paraId="6D884B6F" w14:textId="3212226A" w:rsidR="00C319D6" w:rsidRDefault="00505FF6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∴11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9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1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-19000=0………(1)</m:t>
          </m:r>
        </m:oMath>
      </m:oMathPara>
    </w:p>
    <w:p w14:paraId="1C7F8751" w14:textId="176D2DF8" w:rsidR="00C319D6" w:rsidRPr="006E4CF7" w:rsidRDefault="00C319D6" w:rsidP="00EA15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inimize: </w:t>
      </w:r>
      <m:oMath>
        <m:r>
          <w:rPr>
            <w:rFonts w:ascii="Cambria Math" w:hAnsi="Cambria Math" w:cs="Times New Roman"/>
            <w:sz w:val="24"/>
            <w:szCs w:val="24"/>
          </w:rPr>
          <m:t>C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,K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200L+400K</m:t>
        </m:r>
      </m:oMath>
      <w:r w:rsidR="0040613D">
        <w:rPr>
          <w:rFonts w:ascii="Times New Roman" w:eastAsiaTheme="minorEastAsia" w:hAnsi="Times New Roman" w:cs="Times New Roman"/>
          <w:sz w:val="24"/>
          <w:szCs w:val="24"/>
        </w:rPr>
        <w:t xml:space="preserve">  (Objective function)</w:t>
      </w:r>
    </w:p>
    <w:p w14:paraId="70359260" w14:textId="59497A94" w:rsidR="00C319D6" w:rsidRDefault="00C319D6" w:rsidP="00EA15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the concept of Lagrange multipliers,</w:t>
      </w:r>
    </w:p>
    <w:p w14:paraId="6664946E" w14:textId="498705B3" w:rsidR="00C319D6" w:rsidRPr="0040613D" w:rsidRDefault="00983A58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L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λ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P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L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&gt;200=λ×9.9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0.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………….(2)</m:t>
          </m:r>
        </m:oMath>
      </m:oMathPara>
    </w:p>
    <w:p w14:paraId="5BF26D28" w14:textId="7A73B122" w:rsidR="0040613D" w:rsidRPr="00051473" w:rsidRDefault="0040613D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∴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d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dx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=n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-1</m:t>
                  </m:r>
                </m:sup>
              </m:sSup>
            </m:e>
          </m:d>
        </m:oMath>
      </m:oMathPara>
    </w:p>
    <w:p w14:paraId="58A4B625" w14:textId="2F3E17ED" w:rsidR="00C319D6" w:rsidRPr="00051473" w:rsidRDefault="00983A58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K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λ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P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K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&gt; </m:t>
          </m:r>
          <m:r>
            <w:rPr>
              <w:rFonts w:ascii="Cambria Math" w:hAnsi="Cambria Math" w:cs="Times New Roman"/>
              <w:sz w:val="24"/>
              <w:szCs w:val="24"/>
            </w:rPr>
            <m:t>400=λ×1.1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9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0.9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………...(3)</m:t>
          </m:r>
        </m:oMath>
      </m:oMathPara>
    </w:p>
    <w:p w14:paraId="72F06BF6" w14:textId="1F7FA789" w:rsidR="00C319D6" w:rsidRPr="00510FD3" w:rsidRDefault="00510FD3" w:rsidP="00EA15E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</w:t>
      </w:r>
      <m:oMath>
        <m:r>
          <w:rPr>
            <w:rFonts w:ascii="Cambria Math" w:hAnsi="Cambria Math" w:cs="Times New Roman"/>
            <w:sz w:val="24"/>
            <w:szCs w:val="24"/>
          </w:rPr>
          <m:t>(3)÷(2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br/>
      </w: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400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200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λ×1.1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.9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0.9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λ×9.9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0.1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.1</m:t>
                  </m:r>
                </m:sup>
              </m:sSup>
            </m:den>
          </m:f>
        </m:oMath>
      </m:oMathPara>
    </w:p>
    <w:p w14:paraId="7F4AF108" w14:textId="2EB61D6D" w:rsidR="00510FD3" w:rsidRPr="00510FD3" w:rsidRDefault="00510FD3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&gt;2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9K</m:t>
              </m:r>
            </m:den>
          </m:f>
        </m:oMath>
      </m:oMathPara>
    </w:p>
    <w:p w14:paraId="1B93B85D" w14:textId="5E4D859A" w:rsidR="00510FD3" w:rsidRPr="00510FD3" w:rsidRDefault="00510FD3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∴L=18K……………..(4)</m:t>
          </m:r>
        </m:oMath>
      </m:oMathPara>
    </w:p>
    <w:p w14:paraId="7B5F097A" w14:textId="62D4F3C9" w:rsidR="00510FD3" w:rsidRDefault="00510FD3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Substituting th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L=18K</m:t>
        </m:r>
      </m:oMath>
      <w:r w:rsidR="00FD4661">
        <w:rPr>
          <w:rFonts w:ascii="Times New Roman" w:eastAsiaTheme="minorEastAsia" w:hAnsi="Times New Roman" w:cs="Times New Roman"/>
          <w:sz w:val="24"/>
          <w:szCs w:val="24"/>
        </w:rPr>
        <w:t xml:space="preserve"> in </w:t>
      </w:r>
      <w:r w:rsidR="00FD4661">
        <w:rPr>
          <w:rFonts w:ascii="Times New Roman" w:eastAsiaTheme="minorEastAsia" w:hAnsi="Times New Roman" w:cs="Times New Roman"/>
          <w:b/>
          <w:bCs/>
          <w:sz w:val="24"/>
          <w:szCs w:val="24"/>
        </w:rPr>
        <w:t>E</w:t>
      </w:r>
      <w:r w:rsidR="00FD4661" w:rsidRPr="00FD4661">
        <w:rPr>
          <w:rFonts w:ascii="Times New Roman" w:eastAsiaTheme="minorEastAsia" w:hAnsi="Times New Roman" w:cs="Times New Roman"/>
          <w:b/>
          <w:bCs/>
          <w:sz w:val="24"/>
          <w:szCs w:val="24"/>
        </w:rPr>
        <w:t>q</w:t>
      </w:r>
      <w:r w:rsidR="00FD4661">
        <w:rPr>
          <w:rFonts w:ascii="Times New Roman" w:eastAsiaTheme="minorEastAsia" w:hAnsi="Times New Roman" w:cs="Times New Roman"/>
          <w:b/>
          <w:bCs/>
          <w:sz w:val="24"/>
          <w:szCs w:val="24"/>
        </w:rPr>
        <w:t>-</w:t>
      </w:r>
      <w:r w:rsidR="00FD4661" w:rsidRPr="00FD4661">
        <w:rPr>
          <w:rFonts w:ascii="Times New Roman" w:eastAsiaTheme="minorEastAsia" w:hAnsi="Times New Roman" w:cs="Times New Roman"/>
          <w:b/>
          <w:bCs/>
          <w:sz w:val="24"/>
          <w:szCs w:val="24"/>
        </w:rPr>
        <w:t>1</w:t>
      </w:r>
      <w:r w:rsidR="00FD4661">
        <w:rPr>
          <w:rFonts w:ascii="Times New Roman" w:eastAsiaTheme="minorEastAsia" w:hAnsi="Times New Roman" w:cs="Times New Roman"/>
          <w:b/>
          <w:bCs/>
          <w:sz w:val="24"/>
          <w:szCs w:val="24"/>
        </w:rPr>
        <w:t>,</w:t>
      </w:r>
      <w:r w:rsidR="00FD466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6B017EE" w14:textId="79D46C8A" w:rsidR="00FD4661" w:rsidRPr="00FD4661" w:rsidRDefault="00FD4661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11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8K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9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1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19000</m:t>
          </m:r>
        </m:oMath>
      </m:oMathPara>
    </w:p>
    <w:p w14:paraId="6554E576" w14:textId="72E9FDE6" w:rsidR="00FD4661" w:rsidRPr="0005375F" w:rsidRDefault="00FD4661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&gt;11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8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.9</m:t>
              </m:r>
            </m:sup>
          </m:sSup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.9</m:t>
              </m:r>
            </m:sup>
          </m:sSup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.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=19000</m:t>
          </m:r>
        </m:oMath>
      </m:oMathPara>
    </w:p>
    <w:p w14:paraId="609AE3E9" w14:textId="44D1D22C" w:rsidR="0005375F" w:rsidRPr="00FD4661" w:rsidRDefault="0005375F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=&gt;11×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8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.9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×K=19000</m:t>
          </m:r>
        </m:oMath>
      </m:oMathPara>
    </w:p>
    <w:p w14:paraId="5D46FD2E" w14:textId="1EBE2F5D" w:rsidR="00FD4661" w:rsidRPr="00BC6E1A" w:rsidRDefault="00BC6E1A" w:rsidP="00014619">
      <w:pPr>
        <w:spacing w:line="36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∴K=128.1196</m:t>
        </m:r>
      </m:oMath>
      <w:r w:rsidR="00014619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units</w:t>
      </w:r>
    </w:p>
    <w:p w14:paraId="42B7CE24" w14:textId="13DDFFA1" w:rsidR="00FD4661" w:rsidRDefault="00FD4661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Now, use the value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K=128.1196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n </w:t>
      </w:r>
      <w:r w:rsidRPr="00FD4661">
        <w:rPr>
          <w:rFonts w:ascii="Times New Roman" w:eastAsiaTheme="minorEastAsia" w:hAnsi="Times New Roman" w:cs="Times New Roman"/>
          <w:b/>
          <w:bCs/>
          <w:sz w:val="24"/>
          <w:szCs w:val="24"/>
        </w:rPr>
        <w:t>Eq-4</w:t>
      </w:r>
      <w:r>
        <w:rPr>
          <w:rFonts w:ascii="Times New Roman" w:eastAsiaTheme="minorEastAsia" w:hAnsi="Times New Roman" w:cs="Times New Roman"/>
          <w:sz w:val="24"/>
          <w:szCs w:val="24"/>
        </w:rPr>
        <w:t>,</w:t>
      </w:r>
    </w:p>
    <w:p w14:paraId="0CD790A9" w14:textId="5AD60EC8" w:rsidR="00FD4661" w:rsidRPr="00FD4661" w:rsidRDefault="00FD4661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L=18×128.1196</m:t>
          </m:r>
        </m:oMath>
      </m:oMathPara>
    </w:p>
    <w:p w14:paraId="6101F7A1" w14:textId="339D99D3" w:rsidR="00FD4661" w:rsidRPr="00BC6E1A" w:rsidRDefault="00BC6E1A" w:rsidP="005B7D87">
      <w:pPr>
        <w:spacing w:line="36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∴L=2306.1528</m:t>
        </m:r>
      </m:oMath>
      <w:r w:rsidR="005B7D87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units</w:t>
      </w:r>
    </w:p>
    <w:p w14:paraId="78E041AD" w14:textId="67091452" w:rsidR="00FD4661" w:rsidRPr="00BC6E1A" w:rsidRDefault="00FD4661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inally, the minimized total cost i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C=200×2306.1528+400×128.1196</m:t>
        </m:r>
      </m:oMath>
    </w:p>
    <w:p w14:paraId="625D8A65" w14:textId="3C8CAEF8" w:rsidR="00BC6E1A" w:rsidRPr="001D4110" w:rsidRDefault="00BC6E1A" w:rsidP="005B7D87">
      <w:pPr>
        <w:spacing w:line="360" w:lineRule="auto"/>
        <w:jc w:val="center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∴C=512478.4</m:t>
        </m:r>
      </m:oMath>
      <w:r w:rsidR="005B7D87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units</w:t>
      </w:r>
    </w:p>
    <w:p w14:paraId="70BA31EA" w14:textId="77777777" w:rsidR="0082017A" w:rsidRDefault="0082017A" w:rsidP="00EA15EA">
      <w:pPr>
        <w:spacing w:after="0" w:line="36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21E7F7F9" w14:textId="77777777" w:rsidR="0082017A" w:rsidRDefault="0082017A" w:rsidP="00EA15EA">
      <w:pPr>
        <w:spacing w:after="0" w:line="36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1776CCE1" w14:textId="77777777" w:rsidR="0082017A" w:rsidRDefault="0082017A" w:rsidP="00EA15EA">
      <w:pPr>
        <w:spacing w:after="0" w:line="36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2F1E4BC6" w14:textId="5FE62DED" w:rsidR="001D4110" w:rsidRDefault="001D4110" w:rsidP="00EA15EA">
      <w:pPr>
        <w:spacing w:after="0" w:line="36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lastRenderedPageBreak/>
        <w:t>Example-2:</w:t>
      </w:r>
    </w:p>
    <w:p w14:paraId="07B66826" w14:textId="77777777" w:rsidR="001D4110" w:rsidRDefault="001D4110" w:rsidP="00EA15E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se, a Cobb-Douglas Production Function is given by </w:t>
      </w:r>
    </w:p>
    <w:p w14:paraId="7BC637FE" w14:textId="514F1EAC" w:rsidR="001D4110" w:rsidRPr="006E4CF7" w:rsidRDefault="001D4110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,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30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9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1</m:t>
              </m:r>
            </m:sup>
          </m:sSup>
        </m:oMath>
      </m:oMathPara>
    </w:p>
    <w:p w14:paraId="7E5F0255" w14:textId="21461EBF" w:rsidR="001D4110" w:rsidRDefault="001D4110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cost function for a facility is given by the followings:</w:t>
      </w:r>
    </w:p>
    <w:p w14:paraId="1DE968D9" w14:textId="65AAF455" w:rsidR="001D4110" w:rsidRPr="001D4110" w:rsidRDefault="001D4110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C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,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900L+1800K</m:t>
          </m:r>
        </m:oMath>
      </m:oMathPara>
    </w:p>
    <w:p w14:paraId="05F66674" w14:textId="243D5967" w:rsidR="001D4110" w:rsidRDefault="001D4110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f the total cost invested for the production i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1080000</m:t>
        </m:r>
      </m:oMath>
      <w:r w:rsidR="00EA15EA">
        <w:rPr>
          <w:rFonts w:ascii="Times New Roman" w:eastAsiaTheme="minorEastAsia" w:hAnsi="Times New Roman" w:cs="Times New Roman"/>
          <w:sz w:val="24"/>
          <w:szCs w:val="24"/>
        </w:rPr>
        <w:t>, then determine the allocation of labour and capital to m</w:t>
      </w:r>
      <w:r w:rsidR="002216EC">
        <w:rPr>
          <w:rFonts w:ascii="Times New Roman" w:eastAsiaTheme="minorEastAsia" w:hAnsi="Times New Roman" w:cs="Times New Roman"/>
          <w:sz w:val="24"/>
          <w:szCs w:val="24"/>
        </w:rPr>
        <w:t>ax</w:t>
      </w:r>
      <w:r w:rsidR="00EA15EA">
        <w:rPr>
          <w:rFonts w:ascii="Times New Roman" w:eastAsiaTheme="minorEastAsia" w:hAnsi="Times New Roman" w:cs="Times New Roman"/>
          <w:sz w:val="24"/>
          <w:szCs w:val="24"/>
        </w:rPr>
        <w:t xml:space="preserve">imize the total production </w:t>
      </w:r>
      <w:r w:rsidR="002216EC">
        <w:rPr>
          <w:rFonts w:ascii="Times New Roman" w:eastAsiaTheme="minorEastAsia" w:hAnsi="Times New Roman" w:cs="Times New Roman"/>
          <w:sz w:val="24"/>
          <w:szCs w:val="24"/>
        </w:rPr>
        <w:t>unit</w:t>
      </w:r>
      <w:r w:rsidR="00EA15EA">
        <w:rPr>
          <w:rFonts w:ascii="Times New Roman" w:eastAsiaTheme="minorEastAsia" w:hAnsi="Times New Roman" w:cs="Times New Roman"/>
          <w:sz w:val="24"/>
          <w:szCs w:val="24"/>
        </w:rPr>
        <w:t>. Also unearth the maximum total production.</w:t>
      </w:r>
    </w:p>
    <w:p w14:paraId="5845FD90" w14:textId="6594EF89" w:rsidR="0082017A" w:rsidRPr="00437A33" w:rsidRDefault="0082017A" w:rsidP="00437A33">
      <w:pPr>
        <w:spacing w:after="0" w:line="360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437A33">
        <w:rPr>
          <w:rFonts w:ascii="Times New Roman" w:eastAsiaTheme="minorEastAsia" w:hAnsi="Times New Roman" w:cs="Times New Roman"/>
          <w:b/>
          <w:bCs/>
          <w:sz w:val="24"/>
          <w:szCs w:val="24"/>
        </w:rPr>
        <w:t>Solution:</w:t>
      </w:r>
    </w:p>
    <w:p w14:paraId="589195D8" w14:textId="0C8CF8A7" w:rsidR="0082017A" w:rsidRDefault="0082017A" w:rsidP="0082017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Constraint: </w:t>
      </w:r>
      <m:oMath>
        <m:r>
          <w:rPr>
            <w:rFonts w:ascii="Cambria Math" w:hAnsi="Cambria Math" w:cs="Times New Roman"/>
            <w:sz w:val="24"/>
            <w:szCs w:val="24"/>
          </w:rPr>
          <m:t>C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,K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900L+1800K=1080000</m:t>
        </m:r>
      </m:oMath>
    </w:p>
    <w:p w14:paraId="172BE973" w14:textId="5F3B41BC" w:rsidR="0082017A" w:rsidRDefault="0082017A" w:rsidP="0082017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C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,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0</m:t>
          </m:r>
        </m:oMath>
      </m:oMathPara>
    </w:p>
    <w:p w14:paraId="14A8041C" w14:textId="7D89ED07" w:rsidR="0082017A" w:rsidRDefault="0082017A" w:rsidP="0082017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=&gt;900L+1800K-1080000=0…………(1)</m:t>
          </m:r>
        </m:oMath>
      </m:oMathPara>
    </w:p>
    <w:p w14:paraId="4E72A12A" w14:textId="0CB26E2E" w:rsidR="0082017A" w:rsidRPr="006E4CF7" w:rsidRDefault="0082017A" w:rsidP="0082017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Maximize: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L,K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30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0.9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0.1</m:t>
            </m:r>
          </m:sup>
        </m:sSup>
      </m:oMath>
    </w:p>
    <w:p w14:paraId="4BB043B2" w14:textId="1E9DABEA" w:rsidR="0082017A" w:rsidRPr="001D4110" w:rsidRDefault="0082017A" w:rsidP="0082017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1DB65461" w14:textId="41672F70" w:rsidR="0082017A" w:rsidRPr="0082017A" w:rsidRDefault="00983A58" w:rsidP="00EA15E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P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L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λ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L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&gt;27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0.1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1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λ×900…………(2)</m:t>
          </m:r>
        </m:oMath>
      </m:oMathPara>
    </w:p>
    <w:p w14:paraId="6E1EE2F1" w14:textId="2E93B4C7" w:rsidR="0082017A" w:rsidRPr="00EA15EA" w:rsidRDefault="00983A58" w:rsidP="0082017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P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K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λ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∂K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&gt;3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0.9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0.9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λ×1800……………(3)</m:t>
          </m:r>
        </m:oMath>
      </m:oMathPara>
    </w:p>
    <w:p w14:paraId="4E91B57D" w14:textId="200A2CD8" w:rsidR="0082017A" w:rsidRPr="00D11A84" w:rsidRDefault="0082017A" w:rsidP="0082017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</w:t>
      </w:r>
      <m:oMath>
        <m:r>
          <w:rPr>
            <w:rFonts w:ascii="Cambria Math" w:hAnsi="Cambria Math" w:cs="Times New Roman"/>
            <w:sz w:val="24"/>
            <w:szCs w:val="24"/>
          </w:rPr>
          <m:t>(2)÷(3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,</w:t>
      </w:r>
      <w:r>
        <w:rPr>
          <w:rFonts w:ascii="Times New Roman" w:eastAsiaTheme="minorEastAsia" w:hAnsi="Times New Roman" w:cs="Times New Roman"/>
          <w:sz w:val="24"/>
          <w:szCs w:val="24"/>
        </w:rPr>
        <w:br/>
      </w: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27×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0.1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.1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3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.9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0.9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λ×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900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λ×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800</m:t>
              </m:r>
            </m:den>
          </m:f>
        </m:oMath>
      </m:oMathPara>
    </w:p>
    <w:p w14:paraId="789BE0FE" w14:textId="73FBB2CC" w:rsidR="00D11A84" w:rsidRPr="00D11A84" w:rsidRDefault="00D11A84" w:rsidP="0082017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=&gt;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9K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L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</m:oMath>
      </m:oMathPara>
    </w:p>
    <w:p w14:paraId="1A074289" w14:textId="3E799698" w:rsidR="00D11A84" w:rsidRPr="00DF2EE8" w:rsidRDefault="00D11A84" w:rsidP="0082017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∴L=18K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…………(4)</m:t>
          </m:r>
        </m:oMath>
      </m:oMathPara>
    </w:p>
    <w:p w14:paraId="0504E093" w14:textId="74610119" w:rsidR="005740CB" w:rsidRDefault="005740CB" w:rsidP="0082017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rom equation (1), </w:t>
      </w:r>
      <m:oMath>
        <m:r>
          <w:rPr>
            <w:rFonts w:ascii="Cambria Math" w:hAnsi="Cambria Math" w:cs="Times New Roman"/>
            <w:sz w:val="24"/>
            <w:szCs w:val="24"/>
          </w:rPr>
          <m:t>900</m:t>
        </m:r>
        <m:r>
          <w:rPr>
            <w:rFonts w:ascii="Cambria Math" w:hAnsi="Cambria Math" w:cs="Times New Roman"/>
            <w:sz w:val="24"/>
            <w:szCs w:val="24"/>
          </w:rPr>
          <m:t>×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8K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1800K</m:t>
        </m:r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1080000</m:t>
        </m:r>
      </m:oMath>
    </w:p>
    <w:p w14:paraId="487401FC" w14:textId="4A94D0ED" w:rsidR="005740CB" w:rsidRPr="005740CB" w:rsidRDefault="005740CB" w:rsidP="0082017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6200K+1800K=1080000=&gt;18000K=1080000=&gt;K=60</m:t>
          </m:r>
        </m:oMath>
      </m:oMathPara>
    </w:p>
    <w:p w14:paraId="6C79ABD5" w14:textId="39ED783C" w:rsidR="005740CB" w:rsidRPr="005740CB" w:rsidRDefault="005740CB" w:rsidP="0082017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Now, use the value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K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 in equation (4)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L=18K=18×60=108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B7077F8" w14:textId="4A4D85FD" w:rsidR="00497013" w:rsidRPr="00437A33" w:rsidRDefault="005740CB" w:rsidP="0082017A">
      <w:pPr>
        <w:spacing w:line="360" w:lineRule="auto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Now, the maximum production will be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80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6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=30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×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080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0.9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60</m:t>
                </m:r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0.1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24,267.093</m:t>
        </m:r>
      </m:oMath>
    </w:p>
    <w:p w14:paraId="16D07329" w14:textId="5A18DFB9" w:rsidR="00497013" w:rsidRPr="00EA15EA" w:rsidRDefault="00497013" w:rsidP="0082017A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4BA8B5" wp14:editId="7A2FCFDF">
            <wp:extent cx="6505575" cy="8674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bb-Douglas Production Model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6384" cy="8675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7013" w:rsidRPr="00EA15EA" w:rsidSect="00EA15E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8D234" w14:textId="77777777" w:rsidR="00983A58" w:rsidRDefault="00983A58" w:rsidP="006D2820">
      <w:pPr>
        <w:spacing w:after="0" w:line="240" w:lineRule="auto"/>
      </w:pPr>
      <w:r>
        <w:separator/>
      </w:r>
    </w:p>
  </w:endnote>
  <w:endnote w:type="continuationSeparator" w:id="0">
    <w:p w14:paraId="60B13297" w14:textId="77777777" w:rsidR="00983A58" w:rsidRDefault="00983A58" w:rsidP="006D2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0DA7C5" w14:textId="77777777" w:rsidR="006D2820" w:rsidRDefault="006D28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BD2593" w14:textId="77777777" w:rsidR="006D2820" w:rsidRDefault="006D28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0976A6" w14:textId="77777777" w:rsidR="006D2820" w:rsidRDefault="006D28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471A5" w14:textId="77777777" w:rsidR="00983A58" w:rsidRDefault="00983A58" w:rsidP="006D2820">
      <w:pPr>
        <w:spacing w:after="0" w:line="240" w:lineRule="auto"/>
      </w:pPr>
      <w:r>
        <w:separator/>
      </w:r>
    </w:p>
  </w:footnote>
  <w:footnote w:type="continuationSeparator" w:id="0">
    <w:p w14:paraId="5CC143BC" w14:textId="77777777" w:rsidR="00983A58" w:rsidRDefault="00983A58" w:rsidP="006D28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93E5E" w14:textId="0A41965B" w:rsidR="006D2820" w:rsidRDefault="00983A58">
    <w:pPr>
      <w:pStyle w:val="Header"/>
    </w:pPr>
    <w:r>
      <w:rPr>
        <w:noProof/>
      </w:rPr>
      <w:pict w14:anchorId="1F25DAA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272907" o:spid="_x0000_s2050" type="#_x0000_t136" style="position:absolute;margin-left:0;margin-top:0;width:599.85pt;height:5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earn to be a Huma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6D1739" w14:textId="0B631B13" w:rsidR="006D2820" w:rsidRDefault="00983A58">
    <w:pPr>
      <w:pStyle w:val="Header"/>
    </w:pPr>
    <w:r>
      <w:rPr>
        <w:noProof/>
      </w:rPr>
      <w:pict w14:anchorId="4F9E6A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272908" o:spid="_x0000_s2051" type="#_x0000_t136" style="position:absolute;margin-left:0;margin-top:0;width:599.85pt;height:5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earn to be a Huma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E31E5" w14:textId="019DF30D" w:rsidR="006D2820" w:rsidRDefault="00983A58">
    <w:pPr>
      <w:pStyle w:val="Header"/>
    </w:pPr>
    <w:r>
      <w:rPr>
        <w:noProof/>
      </w:rPr>
      <w:pict w14:anchorId="654776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8272906" o:spid="_x0000_s2049" type="#_x0000_t136" style="position:absolute;margin-left:0;margin-top:0;width:599.85pt;height:5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Learn to be a Human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isplayBackgroundShape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jMyMTCwNDY1M7JQ0lEKTi0uzszPAykwqQUADpCLdSwAAAA="/>
  </w:docVars>
  <w:rsids>
    <w:rsidRoot w:val="007B1BAB"/>
    <w:rsid w:val="00003B25"/>
    <w:rsid w:val="00014619"/>
    <w:rsid w:val="00051473"/>
    <w:rsid w:val="0005375F"/>
    <w:rsid w:val="001D4110"/>
    <w:rsid w:val="002216EC"/>
    <w:rsid w:val="00323498"/>
    <w:rsid w:val="0040613D"/>
    <w:rsid w:val="00437A33"/>
    <w:rsid w:val="00497013"/>
    <w:rsid w:val="00505FF6"/>
    <w:rsid w:val="00510FD3"/>
    <w:rsid w:val="005740CB"/>
    <w:rsid w:val="005A6F66"/>
    <w:rsid w:val="005B7D87"/>
    <w:rsid w:val="006D2820"/>
    <w:rsid w:val="006E4CF7"/>
    <w:rsid w:val="007B1BAB"/>
    <w:rsid w:val="007B2BE7"/>
    <w:rsid w:val="0082017A"/>
    <w:rsid w:val="00941148"/>
    <w:rsid w:val="00983A58"/>
    <w:rsid w:val="00A34263"/>
    <w:rsid w:val="00A856A2"/>
    <w:rsid w:val="00BC6E1A"/>
    <w:rsid w:val="00C319D6"/>
    <w:rsid w:val="00CA0F48"/>
    <w:rsid w:val="00CB517C"/>
    <w:rsid w:val="00D11A84"/>
    <w:rsid w:val="00D25AD6"/>
    <w:rsid w:val="00D76F91"/>
    <w:rsid w:val="00DF2EE8"/>
    <w:rsid w:val="00EA15EA"/>
    <w:rsid w:val="00F224AC"/>
    <w:rsid w:val="00FD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A08084F"/>
  <w15:chartTrackingRefBased/>
  <w15:docId w15:val="{DAE6F928-EDCC-42AC-87DB-670AA54FD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4C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2349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E4C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D2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820"/>
  </w:style>
  <w:style w:type="paragraph" w:styleId="Footer">
    <w:name w:val="footer"/>
    <w:basedOn w:val="Normal"/>
    <w:link w:val="FooterChar"/>
    <w:uiPriority w:val="99"/>
    <w:unhideWhenUsed/>
    <w:rsid w:val="006D2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8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4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Shahadat Hossain</dc:creator>
  <cp:keywords/>
  <dc:description/>
  <cp:lastModifiedBy>Md. Shahadat Hossain</cp:lastModifiedBy>
  <cp:revision>15</cp:revision>
  <cp:lastPrinted>2020-03-30T11:33:00Z</cp:lastPrinted>
  <dcterms:created xsi:type="dcterms:W3CDTF">2020-03-30T10:03:00Z</dcterms:created>
  <dcterms:modified xsi:type="dcterms:W3CDTF">2020-05-05T06:29:00Z</dcterms:modified>
</cp:coreProperties>
</file>